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7B0CC" w14:textId="77777777" w:rsidR="00341042" w:rsidRPr="00156403" w:rsidRDefault="00341042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640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DAB7224" wp14:editId="346F602B">
            <wp:extent cx="2057400" cy="1589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558" cy="1600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B45D5" w14:textId="77777777" w:rsidR="00341042" w:rsidRPr="00156403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47B2DC49" w14:textId="3BBD04F6" w:rsidR="00341042" w:rsidRDefault="00EB543E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pril </w:t>
      </w:r>
      <w:r w:rsidR="00156403" w:rsidRPr="00156403">
        <w:rPr>
          <w:rFonts w:ascii="Times New Roman" w:hAnsi="Times New Roman" w:cs="Times New Roman"/>
          <w:b/>
          <w:sz w:val="24"/>
          <w:szCs w:val="24"/>
        </w:rPr>
        <w:t xml:space="preserve">2023 </w:t>
      </w:r>
      <w:r w:rsidR="006C3542">
        <w:rPr>
          <w:rFonts w:ascii="Times New Roman" w:hAnsi="Times New Roman" w:cs="Times New Roman"/>
          <w:b/>
          <w:sz w:val="24"/>
          <w:szCs w:val="24"/>
        </w:rPr>
        <w:t>Bulletin/ Newsletter Item</w:t>
      </w:r>
      <w:r w:rsidR="00341042" w:rsidRPr="00156403">
        <w:rPr>
          <w:rFonts w:ascii="Times New Roman" w:hAnsi="Times New Roman" w:cs="Times New Roman"/>
          <w:b/>
          <w:sz w:val="24"/>
          <w:szCs w:val="24"/>
        </w:rPr>
        <w:t>:</w:t>
      </w:r>
    </w:p>
    <w:p w14:paraId="5D741AB8" w14:textId="4A31FE61" w:rsidR="00D4587F" w:rsidRDefault="00D4587F" w:rsidP="00B339E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F89A8A" w14:textId="12C634E7" w:rsidR="00D4587F" w:rsidRPr="00D4587F" w:rsidRDefault="00D4587F" w:rsidP="00D4587F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hools/Parishes with a parish school</w:t>
      </w:r>
    </w:p>
    <w:p w14:paraId="71E519A6" w14:textId="77777777" w:rsidR="00B339EA" w:rsidRPr="00156403" w:rsidRDefault="00B339EA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70128794" w14:textId="11C31B2B" w:rsidR="00156403" w:rsidRPr="00156403" w:rsidRDefault="00156403" w:rsidP="0015640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>Angel Scholarship Fund- Back</w:t>
      </w:r>
      <w:r w:rsidR="00CE7F4C">
        <w:rPr>
          <w:rFonts w:ascii="Times New Roman" w:hAnsi="Times New Roman" w:cs="Times New Roman"/>
          <w:b/>
          <w:sz w:val="24"/>
          <w:szCs w:val="24"/>
          <w:u w:val="single"/>
        </w:rPr>
        <w:t xml:space="preserve"> again</w:t>
      </w: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 in 2023!</w:t>
      </w:r>
    </w:p>
    <w:p w14:paraId="125D509C" w14:textId="77777777" w:rsidR="00156403" w:rsidRPr="00156403" w:rsidRDefault="00156403" w:rsidP="0015640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840FD7" w14:textId="2F04B920" w:rsidR="00156403" w:rsidRPr="00156403" w:rsidRDefault="00156403" w:rsidP="00156403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color w:val="000000"/>
          <w:sz w:val="24"/>
          <w:szCs w:val="24"/>
        </w:rPr>
        <w:t>The Angel Scholarship Fund (ASF) is a State of Ohio approved Scholarship Granting Organization. Donors to ASF may be eligible for a 100% tax credit on their State of Ohio income tax return for the year the contribution is made. The maximum credit amount is $750 per individual; married couples that file a joint return can each claim this credit if both spouses make eligible donations ($1,500 total).</w:t>
      </w:r>
    </w:p>
    <w:p w14:paraId="7A6068EB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CE93149" w14:textId="394E5D21" w:rsidR="00156403" w:rsidRPr="00ED6DE2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b/>
          <w:color w:val="000000"/>
          <w:sz w:val="24"/>
          <w:szCs w:val="24"/>
        </w:rPr>
        <w:t>Here’s how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t w</w:t>
      </w:r>
      <w:r w:rsidRPr="00156403">
        <w:rPr>
          <w:rFonts w:ascii="Times New Roman" w:hAnsi="Times New Roman" w:cs="Times New Roman"/>
          <w:b/>
          <w:color w:val="000000"/>
          <w:sz w:val="24"/>
          <w:szCs w:val="24"/>
        </w:rPr>
        <w:t>orks:</w:t>
      </w:r>
      <w:r w:rsidR="00ED6DE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156403">
        <w:rPr>
          <w:rFonts w:ascii="Times New Roman" w:hAnsi="Times New Roman" w:cs="Times New Roman"/>
          <w:color w:val="000000"/>
          <w:sz w:val="24"/>
          <w:szCs w:val="24"/>
        </w:rPr>
        <w:t xml:space="preserve">Donations to ASF may reduce tax payers’ Ohio income tax liability on a dollar-for-dollar basis. That is, money that ordinarily would have been owed to the State of Ohio can be “redirected” to fund Catholic education scholarships. </w:t>
      </w:r>
    </w:p>
    <w:p w14:paraId="2914932A" w14:textId="77777777" w:rsidR="00156403" w:rsidRPr="00156403" w:rsidRDefault="00156403" w:rsidP="00156403">
      <w:pPr>
        <w:pStyle w:val="ListParagraph"/>
        <w:autoSpaceDE w:val="0"/>
        <w:autoSpaceDN w:val="0"/>
        <w:adjustRightInd w:val="0"/>
        <w:ind w:left="270"/>
        <w:rPr>
          <w:rFonts w:ascii="Times New Roman" w:hAnsi="Times New Roman" w:cs="Times New Roman"/>
          <w:color w:val="000000"/>
          <w:sz w:val="24"/>
          <w:szCs w:val="24"/>
        </w:rPr>
      </w:pPr>
    </w:p>
    <w:p w14:paraId="35272F94" w14:textId="595795EE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ample Net Result: </w:t>
      </w:r>
      <w:r w:rsidRPr="00156403">
        <w:rPr>
          <w:rFonts w:ascii="Times New Roman" w:hAnsi="Times New Roman" w:cs="Times New Roman"/>
          <w:color w:val="000000"/>
          <w:sz w:val="24"/>
          <w:szCs w:val="24"/>
        </w:rPr>
        <w:t xml:space="preserve">Let’s assume that, normally, after tax credits and deductions, a family’s Ohio income tax is $2,000. </w:t>
      </w:r>
      <w:r>
        <w:rPr>
          <w:rFonts w:ascii="Times New Roman" w:hAnsi="Times New Roman" w:cs="Times New Roman"/>
          <w:color w:val="000000"/>
          <w:sz w:val="24"/>
          <w:szCs w:val="24"/>
        </w:rPr>
        <w:t>The example below illustrates the</w:t>
      </w:r>
      <w:r w:rsidRPr="00156403">
        <w:rPr>
          <w:rFonts w:ascii="Times New Roman" w:hAnsi="Times New Roman" w:cs="Times New Roman"/>
          <w:color w:val="000000"/>
          <w:sz w:val="24"/>
          <w:szCs w:val="24"/>
        </w:rPr>
        <w:t xml:space="preserve"> positive impac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</w:t>
      </w:r>
      <w:r w:rsidRPr="00156403">
        <w:rPr>
          <w:rFonts w:ascii="Times New Roman" w:hAnsi="Times New Roman" w:cs="Times New Roman"/>
          <w:color w:val="000000"/>
          <w:sz w:val="24"/>
          <w:szCs w:val="24"/>
        </w:rPr>
        <w:t xml:space="preserve"> a $1,50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</w:t>
      </w:r>
      <w:r w:rsidR="00EB543E">
        <w:rPr>
          <w:rFonts w:ascii="Times New Roman" w:hAnsi="Times New Roman" w:cs="Times New Roman"/>
          <w:color w:val="000000"/>
          <w:sz w:val="24"/>
          <w:szCs w:val="24"/>
        </w:rPr>
        <w:t>ngel Donation</w:t>
      </w:r>
      <w:r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6267749C" w14:textId="293E9D3C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EAED0A" wp14:editId="506BB357">
                <wp:simplePos x="0" y="0"/>
                <wp:positionH relativeFrom="margin">
                  <wp:align>left</wp:align>
                </wp:positionH>
                <wp:positionV relativeFrom="paragraph">
                  <wp:posOffset>109855</wp:posOffset>
                </wp:positionV>
                <wp:extent cx="6393180" cy="2263140"/>
                <wp:effectExtent l="0" t="0" r="7620" b="381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3180" cy="22631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461F6F" w14:textId="77777777" w:rsidR="00156403" w:rsidRDefault="00156403" w:rsidP="00156403">
                            <w:pPr>
                              <w:jc w:val="center"/>
                            </w:pPr>
                            <w:r w:rsidRPr="00A35222">
                              <w:rPr>
                                <w:rFonts w:ascii="Segoe UI" w:hAnsi="Segoe UI" w:cs="Segoe UI"/>
                                <w:noProof/>
                                <w:color w:val="000000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613B314D" wp14:editId="36DF35AF">
                                  <wp:extent cx="3022064" cy="1798320"/>
                                  <wp:effectExtent l="0" t="0" r="6985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9"/>
                                          <a:srcRect l="56282" t="379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33987" cy="18054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6B7C520" w14:textId="425F1A53" w:rsidR="00156403" w:rsidRDefault="00156403" w:rsidP="0015640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</w:pPr>
                            <w:r w:rsidRPr="009773AC">
                              <w:rPr>
                                <w:rFonts w:ascii="Segoe UI" w:hAnsi="Segoe UI" w:cs="Segoe UI"/>
                                <w:color w:val="000000"/>
                                <w:sz w:val="20"/>
                                <w:szCs w:val="20"/>
                              </w:rPr>
                              <w:t>*This does not constitute legal or tax advice. Assumes actual state tax liability after other higher prioritized credits and/or deductions meets or exceeds $750 for an individual or $1,500 if married filing joint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EAED0A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0;margin-top:8.65pt;width:503.4pt;height:178.2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" fillcolor="window" stroked="f" strokeweight=".5pt">
                <v:textbox>
                  <w:txbxContent>
                    <w:p w14:paraId="24461F6F" w14:textId="77777777" w:rsidR="00156403" w:rsidRDefault="00156403" w:rsidP="00156403">
                      <w:pPr>
                        <w:jc w:val="center"/>
                      </w:pPr>
                      <w:r w:rsidRPr="00A35222">
                        <w:rPr>
                          <w:rFonts w:ascii="Segoe UI" w:hAnsi="Segoe UI" w:cs="Segoe UI"/>
                          <w:noProof/>
                          <w:color w:val="000000"/>
                          <w:sz w:val="24"/>
                          <w:szCs w:val="24"/>
                        </w:rPr>
                        <w:drawing>
                          <wp:inline distT="0" distB="0" distL="0" distR="0" wp14:anchorId="613B314D" wp14:editId="36DF35AF">
                            <wp:extent cx="3022064" cy="1798320"/>
                            <wp:effectExtent l="0" t="0" r="6985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0"/>
                                    <a:srcRect l="56282" t="379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33987" cy="180541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1" w:name="_GoBack"/>
                      <w:bookmarkEnd w:id="1"/>
                    </w:p>
                    <w:p w14:paraId="66B7C520" w14:textId="425F1A53" w:rsidR="00156403" w:rsidRDefault="00156403" w:rsidP="00156403">
                      <w:pPr>
                        <w:autoSpaceDE w:val="0"/>
                        <w:autoSpaceDN w:val="0"/>
                        <w:adjustRightInd w:val="0"/>
                        <w:jc w:val="center"/>
                      </w:pPr>
                      <w:r w:rsidRPr="009773AC">
                        <w:rPr>
                          <w:rFonts w:ascii="Segoe UI" w:hAnsi="Segoe UI" w:cs="Segoe UI"/>
                          <w:color w:val="000000"/>
                          <w:sz w:val="20"/>
                          <w:szCs w:val="20"/>
                        </w:rPr>
                        <w:t>*This does not constitute legal or tax advice. Assumes actual state tax liability after other higher prioritized credits and/or deductions meets or exceeds $750 for an individual or $1,500 if married filing jointl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2C21F5" w14:textId="1383E4F1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B1FA6A5" w14:textId="183E4DE2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848DE7B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E8C0D05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DDC47B7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36B81B96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00716BE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3B005B47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7BA8DFC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AE5B231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8F2041B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7942E7D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1EA3D31" w14:textId="77777777" w:rsidR="00156403" w:rsidRPr="00156403" w:rsidRDefault="00156403" w:rsidP="0015640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1085164" w14:textId="77777777" w:rsidR="006D3708" w:rsidRP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D3708">
        <w:rPr>
          <w:rFonts w:ascii="Times New Roman" w:hAnsi="Times New Roman" w:cs="Times New Roman"/>
          <w:b/>
          <w:color w:val="000000"/>
          <w:sz w:val="24"/>
          <w:szCs w:val="24"/>
        </w:rPr>
        <w:t>2022- A smashing success!</w:t>
      </w:r>
    </w:p>
    <w:p w14:paraId="166B6FC4" w14:textId="0AA68769" w:rsid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Many thanks to all who designated their </w:t>
      </w:r>
      <w:r w:rsidR="00ED6DE2">
        <w:rPr>
          <w:rFonts w:ascii="Times New Roman" w:hAnsi="Times New Roman" w:cs="Times New Roman"/>
          <w:color w:val="000000"/>
          <w:sz w:val="24"/>
          <w:szCs w:val="24"/>
        </w:rPr>
        <w:t xml:space="preserve">ASF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ontribution to </w:t>
      </w:r>
      <w:r w:rsidRPr="00CE7F4C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NAM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chool in 2022! </w:t>
      </w:r>
      <w:r w:rsidR="00ED6DE2">
        <w:rPr>
          <w:rFonts w:ascii="Times New Roman" w:hAnsi="Times New Roman" w:cs="Times New Roman"/>
          <w:color w:val="000000"/>
          <w:sz w:val="24"/>
          <w:szCs w:val="24"/>
        </w:rPr>
        <w:t>We received 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otal of </w:t>
      </w:r>
      <w:r w:rsidRPr="00CE7F4C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contributions </w:t>
      </w:r>
      <w:r w:rsidR="00ED6DE2" w:rsidRPr="00CE7F4C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otaling $$,</w:t>
      </w:r>
      <w:r w:rsidR="00ED6DE2">
        <w:rPr>
          <w:rFonts w:ascii="Times New Roman" w:hAnsi="Times New Roman" w:cs="Times New Roman"/>
          <w:color w:val="000000"/>
          <w:sz w:val="24"/>
          <w:szCs w:val="24"/>
        </w:rPr>
        <w:t xml:space="preserve"> which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ill provide tuition assistance for our students in the 2023/2024 school year. </w:t>
      </w:r>
    </w:p>
    <w:p w14:paraId="71CABB6C" w14:textId="0985111A" w:rsid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0EDD774" w14:textId="51254B67" w:rsid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ontributions can now be made for the 2023 tax year. Please visit </w:t>
      </w:r>
      <w:hyperlink r:id="rId11" w:history="1">
        <w:r w:rsidRPr="00655504">
          <w:rPr>
            <w:rStyle w:val="Hyperlink"/>
            <w:rFonts w:ascii="Times New Roman" w:hAnsi="Times New Roman" w:cs="Times New Roman"/>
            <w:sz w:val="24"/>
            <w:szCs w:val="24"/>
          </w:rPr>
          <w:t>www.catholiccommunity.org/angel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 to make an online contribution or download a mail-in </w:t>
      </w:r>
      <w:r w:rsidR="00ED6DE2">
        <w:rPr>
          <w:rFonts w:ascii="Times New Roman" w:hAnsi="Times New Roman" w:cs="Times New Roman"/>
          <w:color w:val="000000"/>
          <w:sz w:val="24"/>
          <w:szCs w:val="24"/>
        </w:rPr>
        <w:t xml:space="preserve">form. </w:t>
      </w:r>
    </w:p>
    <w:p w14:paraId="740936F5" w14:textId="2366CCF6" w:rsidR="006D3708" w:rsidRDefault="006D3708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2E177E7" w14:textId="77777777" w:rsidR="00CE7F4C" w:rsidRPr="00156403" w:rsidRDefault="00CE7F4C" w:rsidP="00CE7F4C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B09792" wp14:editId="4DB3AF0E">
                <wp:simplePos x="0" y="0"/>
                <wp:positionH relativeFrom="column">
                  <wp:posOffset>3478530</wp:posOffset>
                </wp:positionH>
                <wp:positionV relativeFrom="paragraph">
                  <wp:posOffset>11430</wp:posOffset>
                </wp:positionV>
                <wp:extent cx="1348740" cy="982980"/>
                <wp:effectExtent l="0" t="0" r="381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8740" cy="982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769921" w14:textId="77777777" w:rsidR="00CE7F4C" w:rsidRDefault="00CE7F4C" w:rsidP="00CE7F4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DD61CD" wp14:editId="56FDD501">
                                  <wp:extent cx="885190" cy="885190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ASF QR Code point to overview.jp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5190" cy="885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B0979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273.9pt;margin-top:.9pt;width:106.2pt;height:7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" fillcolor="white [3201]" stroked="f" strokeweight=".5pt">
                <v:textbox>
                  <w:txbxContent>
                    <w:p w14:paraId="37769921" w14:textId="77777777" w:rsidR="00CE7F4C" w:rsidRDefault="00CE7F4C" w:rsidP="00CE7F4C">
                      <w:r>
                        <w:rPr>
                          <w:noProof/>
                        </w:rPr>
                        <w:drawing>
                          <wp:inline distT="0" distB="0" distL="0" distR="0" wp14:anchorId="5BDD61CD" wp14:editId="56FDD501">
                            <wp:extent cx="885190" cy="885190"/>
                            <wp:effectExtent l="0" t="0" r="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ASF QR Code point to overview.jp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5190" cy="885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For more information, call, email or scan:</w:t>
      </w:r>
    </w:p>
    <w:p w14:paraId="7EC1D260" w14:textId="57B984D8" w:rsidR="00CE7F4C" w:rsidRPr="00D4587F" w:rsidRDefault="00CE7F4C" w:rsidP="00D4587F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587F">
        <w:rPr>
          <w:rFonts w:ascii="Times New Roman" w:hAnsi="Times New Roman" w:cs="Times New Roman"/>
          <w:color w:val="000000"/>
          <w:sz w:val="24"/>
          <w:szCs w:val="24"/>
        </w:rPr>
        <w:t xml:space="preserve">/ </w:t>
      </w:r>
      <w:hyperlink r:id="rId14" w:history="1">
        <w:r w:rsidRPr="00D4587F">
          <w:rPr>
            <w:rStyle w:val="Hyperlink"/>
            <w:rFonts w:ascii="Times New Roman" w:hAnsi="Times New Roman" w:cs="Times New Roman"/>
            <w:sz w:val="24"/>
            <w:szCs w:val="24"/>
          </w:rPr>
          <w:t>asfinfo@dioceseofcleveland.org</w:t>
        </w:r>
      </w:hyperlink>
      <w:r w:rsidRPr="00D4587F">
        <w:rPr>
          <w:rFonts w:ascii="Times New Roman" w:hAnsi="Times New Roman" w:cs="Times New Roman"/>
          <w:color w:val="000000"/>
          <w:sz w:val="24"/>
          <w:szCs w:val="24"/>
        </w:rPr>
        <w:t xml:space="preserve"> /</w:t>
      </w:r>
    </w:p>
    <w:p w14:paraId="02820599" w14:textId="4034CDE5" w:rsidR="006D3708" w:rsidRDefault="00ED6DE2" w:rsidP="00ED6DE2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0C2AB63" w14:textId="3735B16F" w:rsidR="00D4587F" w:rsidRDefault="00D4587F" w:rsidP="00ED6DE2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76D2ACF6" w14:textId="741D6EF4" w:rsidR="00D4587F" w:rsidRPr="00D4587F" w:rsidRDefault="00D4587F" w:rsidP="00D4587F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ishes supporting multiple schools</w:t>
      </w:r>
    </w:p>
    <w:p w14:paraId="0B424B69" w14:textId="77777777" w:rsidR="00D4587F" w:rsidRPr="00156403" w:rsidRDefault="00D4587F" w:rsidP="00D4587F">
      <w:pPr>
        <w:rPr>
          <w:rFonts w:ascii="Times New Roman" w:hAnsi="Times New Roman" w:cs="Times New Roman"/>
          <w:b/>
          <w:sz w:val="24"/>
          <w:szCs w:val="24"/>
        </w:rPr>
      </w:pPr>
    </w:p>
    <w:p w14:paraId="0953C04F" w14:textId="77777777" w:rsidR="00D4587F" w:rsidRPr="00156403" w:rsidRDefault="00D4587F" w:rsidP="00D4587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>Angel Scholarship Fund- Back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again</w:t>
      </w: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 in 2023!</w:t>
      </w:r>
    </w:p>
    <w:p w14:paraId="6D053CE9" w14:textId="77777777" w:rsidR="00D4587F" w:rsidRPr="00156403" w:rsidRDefault="00D4587F" w:rsidP="00D4587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CFEA8E8" w14:textId="77777777" w:rsidR="00D4587F" w:rsidRPr="00156403" w:rsidRDefault="00D4587F" w:rsidP="00D4587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color w:val="000000"/>
          <w:sz w:val="24"/>
          <w:szCs w:val="24"/>
        </w:rPr>
        <w:t>The Angel Scholarship Fund (ASF) is a State of Ohio approved Scholarship Granting Organization. Donors to ASF may be eligible for a 100% tax credit on their State of Ohio income tax return for the year the contribution is made. The maximum credit amount is $750 per individual; married couples that file a joint return can each claim this credit if both spouses make eligible donations ($1,500 total).</w:t>
      </w:r>
    </w:p>
    <w:p w14:paraId="50A2CCA2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091428A" w14:textId="77777777" w:rsidR="00D4587F" w:rsidRPr="00ED6DE2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b/>
          <w:color w:val="000000"/>
          <w:sz w:val="24"/>
          <w:szCs w:val="24"/>
        </w:rPr>
        <w:t>Here’s how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t w</w:t>
      </w:r>
      <w:r w:rsidRPr="00156403">
        <w:rPr>
          <w:rFonts w:ascii="Times New Roman" w:hAnsi="Times New Roman" w:cs="Times New Roman"/>
          <w:b/>
          <w:color w:val="000000"/>
          <w:sz w:val="24"/>
          <w:szCs w:val="24"/>
        </w:rPr>
        <w:t>orks: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156403">
        <w:rPr>
          <w:rFonts w:ascii="Times New Roman" w:hAnsi="Times New Roman" w:cs="Times New Roman"/>
          <w:color w:val="000000"/>
          <w:sz w:val="24"/>
          <w:szCs w:val="24"/>
        </w:rPr>
        <w:t xml:space="preserve">Donations to ASF may reduce tax payers’ Ohio income tax liability on a dollar-for-dollar basis. That is, money that ordinarily would have been owed to the State of Ohio can be “redirected” to fund Catholic education scholarships. </w:t>
      </w:r>
    </w:p>
    <w:p w14:paraId="2FB259E3" w14:textId="77777777" w:rsidR="00D4587F" w:rsidRPr="00156403" w:rsidRDefault="00D4587F" w:rsidP="00D4587F">
      <w:pPr>
        <w:pStyle w:val="ListParagraph"/>
        <w:autoSpaceDE w:val="0"/>
        <w:autoSpaceDN w:val="0"/>
        <w:adjustRightInd w:val="0"/>
        <w:ind w:left="270"/>
        <w:rPr>
          <w:rFonts w:ascii="Times New Roman" w:hAnsi="Times New Roman" w:cs="Times New Roman"/>
          <w:color w:val="000000"/>
          <w:sz w:val="24"/>
          <w:szCs w:val="24"/>
        </w:rPr>
      </w:pPr>
    </w:p>
    <w:p w14:paraId="682F2451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ample Net Result: </w:t>
      </w:r>
      <w:r w:rsidRPr="00156403">
        <w:rPr>
          <w:rFonts w:ascii="Times New Roman" w:hAnsi="Times New Roman" w:cs="Times New Roman"/>
          <w:color w:val="000000"/>
          <w:sz w:val="24"/>
          <w:szCs w:val="24"/>
        </w:rPr>
        <w:t xml:space="preserve">Let’s assume that, normally, after tax credits and deductions, a family’s Ohio income tax is $2,000. </w:t>
      </w:r>
      <w:r>
        <w:rPr>
          <w:rFonts w:ascii="Times New Roman" w:hAnsi="Times New Roman" w:cs="Times New Roman"/>
          <w:color w:val="000000"/>
          <w:sz w:val="24"/>
          <w:szCs w:val="24"/>
        </w:rPr>
        <w:t>The example below illustrates the</w:t>
      </w:r>
      <w:r w:rsidRPr="00156403">
        <w:rPr>
          <w:rFonts w:ascii="Times New Roman" w:hAnsi="Times New Roman" w:cs="Times New Roman"/>
          <w:color w:val="000000"/>
          <w:sz w:val="24"/>
          <w:szCs w:val="24"/>
        </w:rPr>
        <w:t xml:space="preserve"> positive impac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</w:t>
      </w:r>
      <w:r w:rsidRPr="00156403">
        <w:rPr>
          <w:rFonts w:ascii="Times New Roman" w:hAnsi="Times New Roman" w:cs="Times New Roman"/>
          <w:color w:val="000000"/>
          <w:sz w:val="24"/>
          <w:szCs w:val="24"/>
        </w:rPr>
        <w:t xml:space="preserve"> a $1,50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gel Donation:</w:t>
      </w:r>
    </w:p>
    <w:p w14:paraId="739122DF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11FB98" wp14:editId="2DEDE078">
                <wp:simplePos x="0" y="0"/>
                <wp:positionH relativeFrom="margin">
                  <wp:align>left</wp:align>
                </wp:positionH>
                <wp:positionV relativeFrom="paragraph">
                  <wp:posOffset>109855</wp:posOffset>
                </wp:positionV>
                <wp:extent cx="6393180" cy="2263140"/>
                <wp:effectExtent l="0" t="0" r="7620" b="381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93180" cy="22631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A1DD79" w14:textId="77777777" w:rsidR="00D4587F" w:rsidRDefault="00D4587F" w:rsidP="00D4587F">
                            <w:pPr>
                              <w:jc w:val="center"/>
                            </w:pPr>
                            <w:r w:rsidRPr="00A35222">
                              <w:rPr>
                                <w:rFonts w:ascii="Segoe UI" w:hAnsi="Segoe UI" w:cs="Segoe UI"/>
                                <w:noProof/>
                                <w:color w:val="000000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F793E64" wp14:editId="695B74D1">
                                  <wp:extent cx="3022064" cy="1798320"/>
                                  <wp:effectExtent l="0" t="0" r="698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9"/>
                                          <a:srcRect l="56282" t="379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33987" cy="18054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BA6625" w14:textId="77777777" w:rsidR="00D4587F" w:rsidRDefault="00D4587F" w:rsidP="00D4587F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</w:pPr>
                            <w:r w:rsidRPr="009773AC">
                              <w:rPr>
                                <w:rFonts w:ascii="Segoe UI" w:hAnsi="Segoe UI" w:cs="Segoe UI"/>
                                <w:color w:val="000000"/>
                                <w:sz w:val="20"/>
                                <w:szCs w:val="20"/>
                              </w:rPr>
                              <w:t>*This does not constitute legal or tax advice. Assumes actual state tax liability after other higher prioritized credits and/or deductions meets or exceeds $750 for an individual or $1,500 if married filing joint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11FB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0;margin-top:8.65pt;width:503.4pt;height:178.2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" fillcolor="window" stroked="f" strokeweight=".5pt">
                <v:textbox>
                  <w:txbxContent>
                    <w:p w14:paraId="5EA1DD79" w14:textId="77777777" w:rsidR="00D4587F" w:rsidRDefault="00D4587F" w:rsidP="00D4587F">
                      <w:pPr>
                        <w:jc w:val="center"/>
                      </w:pPr>
                      <w:r w:rsidRPr="00A35222">
                        <w:rPr>
                          <w:rFonts w:ascii="Segoe UI" w:hAnsi="Segoe UI" w:cs="Segoe UI"/>
                          <w:noProof/>
                          <w:color w:val="000000"/>
                          <w:sz w:val="24"/>
                          <w:szCs w:val="24"/>
                        </w:rPr>
                        <w:drawing>
                          <wp:inline distT="0" distB="0" distL="0" distR="0" wp14:anchorId="7F793E64" wp14:editId="695B74D1">
                            <wp:extent cx="3022064" cy="1798320"/>
                            <wp:effectExtent l="0" t="0" r="698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5"/>
                                    <a:srcRect l="56282" t="379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33987" cy="180541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BA6625" w14:textId="77777777" w:rsidR="00D4587F" w:rsidRDefault="00D4587F" w:rsidP="00D4587F">
                      <w:pPr>
                        <w:autoSpaceDE w:val="0"/>
                        <w:autoSpaceDN w:val="0"/>
                        <w:adjustRightInd w:val="0"/>
                        <w:jc w:val="center"/>
                      </w:pPr>
                      <w:r w:rsidRPr="009773AC">
                        <w:rPr>
                          <w:rFonts w:ascii="Segoe UI" w:hAnsi="Segoe UI" w:cs="Segoe UI"/>
                          <w:color w:val="000000"/>
                          <w:sz w:val="20"/>
                          <w:szCs w:val="20"/>
                        </w:rPr>
                        <w:t>*This does not constitute legal or tax advice. Assumes actual state tax liability after other higher prioritized credits and/or deductions meets or exceeds $750 for an individual or $1,500 if married filing jointl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F3B0FC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CD983A6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F9C3173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621E0D2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CBA9C2C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E06338D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EF493D2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7D7B2D6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8F48386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76685F7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32E5036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2C80EA6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FE6A06A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DA4DF7F" w14:textId="77777777" w:rsidR="00D4587F" w:rsidRPr="006D3708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D3708">
        <w:rPr>
          <w:rFonts w:ascii="Times New Roman" w:hAnsi="Times New Roman" w:cs="Times New Roman"/>
          <w:b/>
          <w:color w:val="000000"/>
          <w:sz w:val="24"/>
          <w:szCs w:val="24"/>
        </w:rPr>
        <w:t>2022- A smashing success!</w:t>
      </w:r>
    </w:p>
    <w:p w14:paraId="515A1B75" w14:textId="1D43E70D" w:rsidR="00D4587F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Many thanks to all who donated to the Angel Scholarship Fund in 2022. </w:t>
      </w:r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</w:t>
      </w:r>
      <w:proofErr w:type="gramStart"/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of</w:t>
      </w:r>
      <w:proofErr w:type="gramEnd"/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our parishioners </w:t>
      </w:r>
      <w:r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contributed </w:t>
      </w:r>
      <w:r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$$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bookmarkStart w:id="0" w:name="_GoBack"/>
      <w:r>
        <w:rPr>
          <w:rFonts w:ascii="Times New Roman" w:hAnsi="Times New Roman" w:cs="Times New Roman"/>
          <w:color w:val="000000"/>
          <w:sz w:val="24"/>
          <w:szCs w:val="24"/>
        </w:rPr>
        <w:t>which will provide tuition assistance for Catholic school students in the</w:t>
      </w:r>
      <w:r w:rsidR="00735372">
        <w:rPr>
          <w:rFonts w:ascii="Times New Roman" w:hAnsi="Times New Roman" w:cs="Times New Roman"/>
          <w:color w:val="000000"/>
          <w:sz w:val="24"/>
          <w:szCs w:val="24"/>
        </w:rPr>
        <w:t xml:space="preserve"> Diocese of Cleveland for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2023/2024 school year.</w:t>
      </w:r>
      <w:bookmarkEnd w:id="0"/>
    </w:p>
    <w:p w14:paraId="2642AB5C" w14:textId="77777777" w:rsidR="00D4587F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8DC364B" w14:textId="77777777" w:rsidR="00D4587F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ontributions can now be made for the 2023 tax year. Please visit </w:t>
      </w:r>
      <w:hyperlink r:id="rId16" w:history="1">
        <w:r w:rsidRPr="00655504">
          <w:rPr>
            <w:rStyle w:val="Hyperlink"/>
            <w:rFonts w:ascii="Times New Roman" w:hAnsi="Times New Roman" w:cs="Times New Roman"/>
            <w:sz w:val="24"/>
            <w:szCs w:val="24"/>
          </w:rPr>
          <w:t>www.catholiccommunity.org/angel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 to make an online contribution or download a mail-in form. </w:t>
      </w:r>
    </w:p>
    <w:p w14:paraId="031B861C" w14:textId="77777777" w:rsidR="00D4587F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1F48FC0" w14:textId="77777777" w:rsidR="00D4587F" w:rsidRPr="00156403" w:rsidRDefault="00D4587F" w:rsidP="00D4587F">
      <w:pPr>
        <w:autoSpaceDE w:val="0"/>
        <w:autoSpaceDN w:val="0"/>
        <w:adjustRightInd w:val="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C924CD" wp14:editId="549591B5">
                <wp:simplePos x="0" y="0"/>
                <wp:positionH relativeFrom="column">
                  <wp:posOffset>3478530</wp:posOffset>
                </wp:positionH>
                <wp:positionV relativeFrom="paragraph">
                  <wp:posOffset>11430</wp:posOffset>
                </wp:positionV>
                <wp:extent cx="1348740" cy="982980"/>
                <wp:effectExtent l="0" t="0" r="3810" b="762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8740" cy="982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9D64BE" w14:textId="77777777" w:rsidR="00D4587F" w:rsidRDefault="00D4587F" w:rsidP="00D4587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7BB34C" wp14:editId="0D9A62F3">
                                  <wp:extent cx="885190" cy="885190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ASF QR Code point to overview.jp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5190" cy="885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924CD" id="Text Box 3" o:spid="_x0000_s1029" type="#_x0000_t202" style="position:absolute;margin-left:273.9pt;margin-top:.9pt;width:106.2pt;height:77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" fillcolor="white [3201]" stroked="f" strokeweight=".5pt">
                <v:textbox>
                  <w:txbxContent>
                    <w:p w14:paraId="749D64BE" w14:textId="77777777" w:rsidR="00D4587F" w:rsidRDefault="00D4587F" w:rsidP="00D4587F">
                      <w:r>
                        <w:rPr>
                          <w:noProof/>
                        </w:rPr>
                        <w:drawing>
                          <wp:inline distT="0" distB="0" distL="0" distR="0" wp14:anchorId="7D7BB34C" wp14:editId="0D9A62F3">
                            <wp:extent cx="885190" cy="885190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ASF QR Code point to overview.jp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5190" cy="885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For more information, call, email or scan:</w:t>
      </w:r>
    </w:p>
    <w:p w14:paraId="2E3B9FB5" w14:textId="77777777" w:rsidR="00D4587F" w:rsidRPr="006D3708" w:rsidRDefault="00D4587F" w:rsidP="00D4587F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56403">
        <w:rPr>
          <w:rFonts w:ascii="Times New Roman" w:hAnsi="Times New Roman" w:cs="Times New Roman"/>
          <w:color w:val="000000"/>
          <w:sz w:val="24"/>
          <w:szCs w:val="24"/>
        </w:rPr>
        <w:t>216-902-1312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/ </w:t>
      </w:r>
      <w:hyperlink r:id="rId17" w:history="1">
        <w:r w:rsidRPr="00655504">
          <w:rPr>
            <w:rStyle w:val="Hyperlink"/>
            <w:rFonts w:ascii="Times New Roman" w:hAnsi="Times New Roman" w:cs="Times New Roman"/>
            <w:sz w:val="24"/>
            <w:szCs w:val="24"/>
          </w:rPr>
          <w:t>asfinfo@dioceseofcleveland.org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 /</w:t>
      </w:r>
    </w:p>
    <w:p w14:paraId="406A9CE6" w14:textId="3F7EF6A9" w:rsidR="00D4587F" w:rsidRPr="006D3708" w:rsidRDefault="00D4587F" w:rsidP="00D4587F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1E4B935" w14:textId="77777777" w:rsidR="00D4587F" w:rsidRPr="006D3708" w:rsidRDefault="00D4587F" w:rsidP="00ED6DE2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D4587F" w:rsidRPr="006D3708" w:rsidSect="00627B75">
      <w:pgSz w:w="12240" w:h="15840"/>
      <w:pgMar w:top="360" w:right="144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A064E"/>
    <w:multiLevelType w:val="multilevel"/>
    <w:tmpl w:val="08B68CA8"/>
    <w:lvl w:ilvl="0">
      <w:start w:val="216"/>
      <w:numFmt w:val="decimal"/>
      <w:lvlText w:val="%1"/>
      <w:lvlJc w:val="left"/>
      <w:pPr>
        <w:ind w:left="1368" w:hanging="1368"/>
      </w:pPr>
      <w:rPr>
        <w:rFonts w:hint="default"/>
      </w:rPr>
    </w:lvl>
    <w:lvl w:ilvl="1">
      <w:start w:val="902"/>
      <w:numFmt w:val="decimal"/>
      <w:lvlText w:val="%1-%2"/>
      <w:lvlJc w:val="left"/>
      <w:pPr>
        <w:ind w:left="1368" w:hanging="1368"/>
      </w:pPr>
      <w:rPr>
        <w:rFonts w:hint="default"/>
      </w:rPr>
    </w:lvl>
    <w:lvl w:ilvl="2">
      <w:start w:val="1312"/>
      <w:numFmt w:val="decimal"/>
      <w:lvlText w:val="%1-%2-%3"/>
      <w:lvlJc w:val="left"/>
      <w:pPr>
        <w:ind w:left="1368" w:hanging="1368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1368" w:hanging="1368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368" w:hanging="1368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368" w:hanging="1368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FFD37A3"/>
    <w:multiLevelType w:val="hybridMultilevel"/>
    <w:tmpl w:val="6E9493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122A14"/>
    <w:multiLevelType w:val="hybridMultilevel"/>
    <w:tmpl w:val="0504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D915B2"/>
    <w:multiLevelType w:val="hybridMultilevel"/>
    <w:tmpl w:val="6E9493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131C06"/>
    <w:rsid w:val="00156403"/>
    <w:rsid w:val="002055EF"/>
    <w:rsid w:val="00341042"/>
    <w:rsid w:val="00627B75"/>
    <w:rsid w:val="006C3542"/>
    <w:rsid w:val="006D3708"/>
    <w:rsid w:val="00735372"/>
    <w:rsid w:val="007F05F9"/>
    <w:rsid w:val="008178FF"/>
    <w:rsid w:val="008944B9"/>
    <w:rsid w:val="00912548"/>
    <w:rsid w:val="00B339EA"/>
    <w:rsid w:val="00CE7F4C"/>
    <w:rsid w:val="00D4587F"/>
    <w:rsid w:val="00E57A9F"/>
    <w:rsid w:val="00EB543E"/>
    <w:rsid w:val="00ED6DE2"/>
    <w:rsid w:val="00F95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236F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0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64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D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D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0.jp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yperlink" Target="mailto:asfinfo@dioceseofcleveland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atholiccommunity.org/ange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atholiccommunity.org/angel" TargetMode="External"/><Relationship Id="rId5" Type="http://schemas.openxmlformats.org/officeDocument/2006/relationships/styles" Target="styles.xml"/><Relationship Id="rId15" Type="http://schemas.openxmlformats.org/officeDocument/2006/relationships/image" Target="media/image21.png"/><Relationship Id="rId10" Type="http://schemas.openxmlformats.org/officeDocument/2006/relationships/image" Target="media/image20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mailto:asfinfo@dioceseofclevelan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4" ma:contentTypeDescription="Create a new document." ma:contentTypeScope="" ma:versionID="2fdf1cbd10794509406e675d4d8ec51e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ba9cc42965edaaf839d7a4532fb8e48c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ADEAFE-6E3C-434B-AC8B-128CAC6CBC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8983D0-DCBA-4506-91D5-4475A159FC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CC15C7-417D-4A38-8DFD-3CFBABE122AF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f9fbe8da-0fca-4ed0-b598-d674240fae7b"/>
    <ds:schemaRef ds:uri="http://schemas.microsoft.com/office/2006/documentManagement/types"/>
    <ds:schemaRef ds:uri="ca1971a9-4dc4-4329-8248-d77d5e08212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Fred Roberts</cp:lastModifiedBy>
  <cp:revision>8</cp:revision>
  <cp:lastPrinted>2023-03-03T17:23:00Z</cp:lastPrinted>
  <dcterms:created xsi:type="dcterms:W3CDTF">2023-02-28T17:01:00Z</dcterms:created>
  <dcterms:modified xsi:type="dcterms:W3CDTF">2023-03-03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